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57677115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415667">
        <w:rPr>
          <w:rFonts w:ascii="Times New Roman" w:hAnsi="Times New Roman" w:cs="Times New Roman"/>
          <w:sz w:val="28"/>
        </w:rPr>
        <w:t>ИВТ-20-2б</w:t>
      </w:r>
    </w:p>
    <w:p w14:paraId="08D62E9A" w14:textId="580AB1A6" w:rsidR="002B46F7" w:rsidRDefault="0041566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0BAFC3BA" w14:textId="77777777" w:rsidR="003112BD" w:rsidRPr="003112BD" w:rsidRDefault="003112BD" w:rsidP="003112BD">
      <w:pPr>
        <w:pStyle w:val="TableParagraph"/>
        <w:spacing w:line="265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1</w:t>
      </w:r>
    </w:p>
    <w:p w14:paraId="70F46792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74" w:lineRule="exact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Контейнер</w:t>
      </w:r>
      <w:r w:rsidRPr="003112BD">
        <w:rPr>
          <w:spacing w:val="60"/>
          <w:sz w:val="28"/>
          <w:szCs w:val="28"/>
        </w:rPr>
        <w:t xml:space="preserve"> </w:t>
      </w:r>
      <w:r w:rsidRPr="003112BD">
        <w:rPr>
          <w:sz w:val="28"/>
          <w:szCs w:val="28"/>
        </w:rPr>
        <w:t>-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ultiset</w:t>
      </w:r>
      <w:proofErr w:type="spellEnd"/>
    </w:p>
    <w:p w14:paraId="6B36444C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40" w:lineRule="auto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–</w:t>
      </w:r>
      <w:r w:rsidRPr="003112BD">
        <w:rPr>
          <w:spacing w:val="57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float</w:t>
      </w:r>
      <w:proofErr w:type="spellEnd"/>
      <w:r w:rsidRPr="003112BD">
        <w:rPr>
          <w:sz w:val="28"/>
          <w:szCs w:val="28"/>
        </w:rPr>
        <w:t xml:space="preserve"> </w:t>
      </w:r>
    </w:p>
    <w:p w14:paraId="1BE705FB" w14:textId="77777777" w:rsidR="003112BD" w:rsidRPr="003112BD" w:rsidRDefault="003112BD" w:rsidP="003112BD">
      <w:pPr>
        <w:pStyle w:val="TableParagraph"/>
        <w:spacing w:before="5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2</w:t>
      </w:r>
    </w:p>
    <w:p w14:paraId="08DD3718" w14:textId="600F570C" w:rsidR="003112BD" w:rsidRPr="003112BD" w:rsidRDefault="003112BD" w:rsidP="003112BD">
      <w:pPr>
        <w:pStyle w:val="TableParagraph"/>
        <w:spacing w:line="274" w:lineRule="exact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Money.</w:t>
      </w:r>
    </w:p>
    <w:p w14:paraId="29973D15" w14:textId="77777777" w:rsidR="003112BD" w:rsidRPr="003112BD" w:rsidRDefault="003112BD" w:rsidP="003112BD">
      <w:pPr>
        <w:pStyle w:val="TableParagraph"/>
        <w:spacing w:before="4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3</w:t>
      </w:r>
    </w:p>
    <w:p w14:paraId="2A0F0C4C" w14:textId="1AD3924F" w:rsidR="003112BD" w:rsidRPr="003112BD" w:rsidRDefault="003112BD" w:rsidP="00415667">
      <w:pPr>
        <w:shd w:val="clear" w:color="auto" w:fill="FFFFFF"/>
        <w:spacing w:after="0" w:line="240" w:lineRule="auto"/>
        <w:ind w:firstLine="470"/>
        <w:rPr>
          <w:rFonts w:ascii="Times New Roman" w:hAnsi="Times New Roman" w:cs="Times New Roman"/>
          <w:sz w:val="28"/>
          <w:szCs w:val="28"/>
        </w:rPr>
      </w:pPr>
      <w:r w:rsidRPr="003112BD">
        <w:rPr>
          <w:rFonts w:ascii="Times New Roman" w:hAnsi="Times New Roman" w:cs="Times New Roman"/>
          <w:sz w:val="28"/>
          <w:szCs w:val="28"/>
        </w:rPr>
        <w:t>Параметризированный</w:t>
      </w:r>
      <w:r w:rsidRPr="003112BD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класс</w:t>
      </w:r>
      <w:r w:rsidRPr="003112BD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–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Вектор</w:t>
      </w:r>
      <w:r w:rsidR="00415667">
        <w:rPr>
          <w:rFonts w:ascii="Times New Roman" w:hAnsi="Times New Roman" w:cs="Times New Roman"/>
          <w:spacing w:val="-2"/>
          <w:sz w:val="28"/>
          <w:szCs w:val="28"/>
        </w:rPr>
        <w:t>.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415667" w:rsidRDefault="005601E3" w:rsidP="0041566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15667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EE0DB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3444B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E0E49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2390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061B3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2F3F77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30E356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et&gt;</w:t>
      </w:r>
    </w:p>
    <w:p w14:paraId="1C6DD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3C9F228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FC9B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8F0784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443A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0919F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6D9FB13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ultise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25F2131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1566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1566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41566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41566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ерева</w:t>
      </w:r>
      <w:r w:rsidRPr="00415667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41566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15667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1566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End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689247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46482C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ECFE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3ECA9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 !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= 0)</w:t>
      </w:r>
    </w:p>
    <w:p w14:paraId="5924F4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79C107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EA1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829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EA7751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43651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B1C7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структуру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008F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F623E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CD6710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2F77F1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D485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118D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80CF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9C51E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FFAB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7600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F53E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6D2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89D63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EBD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BD401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4BE4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</w:t>
      </w:r>
    </w:p>
    <w:p w14:paraId="0D7697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item;</w:t>
      </w:r>
    </w:p>
    <w:p w14:paraId="19AAC8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E629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min);</w:t>
      </w:r>
    </w:p>
    <w:p w14:paraId="63DF7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D265B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95F2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8704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AD131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66A98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42590A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fi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proofErr w:type="gramEnd"/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D0375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B495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ras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02CAA8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AD0ED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1FC18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0A510E7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A500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F4F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9719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6CBB48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D987C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, s 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3B4E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*mas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];</w:t>
      </w:r>
    </w:p>
    <w:p w14:paraId="492DA0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</w:t>
      </w:r>
    </w:p>
    <w:p w14:paraId="767580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4CA57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90D8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 max) max = item;</w:t>
      </w:r>
    </w:p>
    <w:p w14:paraId="1CD894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 min = item;</w:t>
      </w:r>
    </w:p>
    <w:p w14:paraId="3BD115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FB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tem 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682C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7B1B9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item + min + max;</w:t>
      </w:r>
    </w:p>
    <w:p w14:paraId="35DD68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D48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clea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4C370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8B7FA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142F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check = 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27B46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check);</w:t>
      </w:r>
    </w:p>
    <w:p w14:paraId="6E3A8A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D9A8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;</w:t>
      </w:r>
    </w:p>
    <w:p w14:paraId="7714F9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AAC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112E5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2A98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72CB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8540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FC5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2585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8CD04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1E92E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8F665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1F9B52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24ABE3B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714B776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30DD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289FD0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890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61AE3B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41F544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0F1FC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8E44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4EDB467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C5E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3A4101C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D3A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9E673D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F69A4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8A79B3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BC04A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C9EE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859A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580471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75A6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2CA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7F38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A8F5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E0FF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C55C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895DE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582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5BDD9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4CB4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AEA50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FCCA7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56F00C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1979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4C98C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38E346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17C53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99CC6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6C9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E1A40A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F09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0783D4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78ED2D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D3B4F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5D5A7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7363806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430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0F9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1BF1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3FBA02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3B812A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15667">
        <w:rPr>
          <w:rFonts w:ascii="Consolas" w:hAnsi="Consolas" w:cs="Consolas"/>
          <w:color w:val="008080"/>
          <w:sz w:val="19"/>
          <w:szCs w:val="19"/>
        </w:rPr>
        <w:t>&lt;&lt;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15667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415667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415667">
        <w:rPr>
          <w:rFonts w:ascii="Consolas" w:hAnsi="Consolas" w:cs="Consolas"/>
          <w:color w:val="A31515"/>
          <w:sz w:val="19"/>
          <w:szCs w:val="19"/>
        </w:rPr>
        <w:t>: "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15667">
        <w:rPr>
          <w:rFonts w:ascii="Consolas" w:hAnsi="Consolas" w:cs="Consolas"/>
          <w:color w:val="008080"/>
          <w:sz w:val="19"/>
          <w:szCs w:val="19"/>
        </w:rPr>
        <w:t>&gt;&gt;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</w:rPr>
        <w:t>;</w:t>
      </w:r>
    </w:p>
    <w:p w14:paraId="60D6D3F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8D9A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69DA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FDD1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4ED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79E04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2B952D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00F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331A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97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9670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00719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20DD1C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D9B8BC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E53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5EF3D2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AE9C41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141E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DF98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EE52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EBF3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AFB35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2F2A4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46750D74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1391EF10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15667">
        <w:rPr>
          <w:rFonts w:ascii="Consolas" w:hAnsi="Consolas" w:cs="Consolas"/>
          <w:color w:val="008080"/>
          <w:sz w:val="19"/>
          <w:szCs w:val="19"/>
        </w:rPr>
        <w:t>&lt;&lt;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15667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415667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415667">
        <w:rPr>
          <w:rFonts w:ascii="Consolas" w:hAnsi="Consolas" w:cs="Consolas"/>
          <w:color w:val="A31515"/>
          <w:sz w:val="19"/>
          <w:szCs w:val="19"/>
        </w:rPr>
        <w:t>"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15667">
        <w:rPr>
          <w:rFonts w:ascii="Consolas" w:hAnsi="Consolas" w:cs="Consolas"/>
          <w:color w:val="008080"/>
          <w:sz w:val="19"/>
          <w:szCs w:val="19"/>
        </w:rPr>
        <w:t>&lt;&lt;</w:t>
      </w:r>
      <w:r w:rsidRPr="00415667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</w:rPr>
        <w:t>;</w:t>
      </w:r>
    </w:p>
    <w:p w14:paraId="608CFD12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BD58797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BF5C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D4BD6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6F6F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1F98A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2F3DF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681E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E5EF19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1B683A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9737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4A4D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399A7A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4ABD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C639F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DCA3F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8AC83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2FDA7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DDF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973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D92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68E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5FC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3F4F7A9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71F9A2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426977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22DED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B5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7D7C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7ECF4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E1CD2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588112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070A0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91817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3D8CB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4AF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8D13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3E6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E41481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77D0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483F4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4CE1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753A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5E8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9FEF9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A7FF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F8A7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4C091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E04DE3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CCD1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B994A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C5AD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9121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D1B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ABA5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ACB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3F82C9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86B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4672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A01E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DBB43B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2185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054D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883F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F1D5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0448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EB2F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97DF5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60E7D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AA58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1F7C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06D43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078A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C14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8B653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A6CC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010D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727BDC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F33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062CE0F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2BE202C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E4E85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ultiset\n\t2. </w:t>
      </w:r>
      <w:r>
        <w:rPr>
          <w:rFonts w:ascii="Consolas" w:hAnsi="Consolas" w:cs="Consolas"/>
          <w:color w:val="A31515"/>
          <w:sz w:val="19"/>
          <w:szCs w:val="19"/>
        </w:rPr>
        <w:t>Money \n\t3. Параметризированный вектор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B124F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E442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C954A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9C2AA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25CD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46A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6E70C5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925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230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1913D9FD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9E7BE7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042136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AFBB7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05E75" w14:textId="77777777" w:rsidR="003112BD" w:rsidRPr="00415667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FB4AA90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19FD5AF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7FC6B60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62C55BF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D0E72E0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76F4F7D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A852F80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0D17F6F4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174086D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3574B75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FAC7239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F3135C9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6550A7E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1D66A3F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F8C0A49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AAB88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DD0B95C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1358AF6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A2BBB19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8226A4D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088CAB0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094C96A" w14:textId="4B54D554" w:rsidR="003D41C1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0719A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12F09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49C1A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BCAD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86617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FB2A9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2B472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562C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EA19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CF41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1CB6B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9A18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6299331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4AC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B052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et()</w:t>
      </w:r>
    </w:p>
    <w:p w14:paraId="3464C60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0CFE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27F570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3A12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3D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C0CE4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B0563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38E86C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8CA4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87A6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FAA5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A568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A8A5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DAE1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164D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FB52A6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2901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42568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3661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33DAD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2FBB6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34F4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A3E1E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5E1E96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9355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6D47F2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2189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AA8A3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285ED0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E3C99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BBA67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16E8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EAD4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D6D9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()</w:t>
      </w:r>
    </w:p>
    <w:p w14:paraId="0A51ED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FBF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B44BA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6A740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6E5E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1DE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4395A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171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54FD08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+ 1];</w:t>
      </w:r>
    </w:p>
    <w:p w14:paraId="0A3E18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3E32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C1B90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ize] = el;</w:t>
      </w:r>
    </w:p>
    <w:p w14:paraId="78828B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432DF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1A23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size++;</w:t>
      </w:r>
    </w:p>
    <w:p w14:paraId="66BFACB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5115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53E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390B4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B84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073FC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CBBF61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index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1DD4A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7E9D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ndex+1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1DC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24BC0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0F1CE1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20F46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7F03D1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896C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20F8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()</w:t>
      </w:r>
    </w:p>
    <w:p w14:paraId="41197B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B1A96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7FBB84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D3CD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87E56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3F77BC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F916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56EEF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719B2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CF70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D283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x()</w:t>
      </w:r>
    </w:p>
    <w:p w14:paraId="0D9D78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1C77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81B10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384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E47F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560EE2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ECC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8F8D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2A3122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A095AF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F39A9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bred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037E32B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6BDE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[index] = data[index] + min + max;</w:t>
      </w:r>
    </w:p>
    <w:p w14:paraId="228BEE23" w14:textId="77777777" w:rsidR="003112BD" w:rsidRPr="00415667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73B4C0D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F37F73A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FA00646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0B32A05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8BD58C5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40DB725C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694A7B0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33321ACB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CAA3B43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72CED442" w14:textId="77777777" w:rsidR="00415667" w:rsidRDefault="00415667" w:rsidP="003112BD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2F870AF8" w14:textId="29B07D97" w:rsidR="003D41C1" w:rsidRPr="009B23CE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DFB15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DA3F6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00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1F0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B89D6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0072D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4396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FFDC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7B16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63B4F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8228E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10C54A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BD20A1B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AA3E5" w14:textId="77777777" w:rsidR="003112BD" w:rsidRPr="00415667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35CE6C3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1566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B1A8CFD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9FAE4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EE01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1B5F9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2E21A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DCF30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28D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AF3F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F359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5E60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0BA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88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D4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71A55C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5959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pushback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A5C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8AFC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D07D0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FD64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bred(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F1C5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B302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61164C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2F747F8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9A6C3A" w14:textId="234D7EEB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081567AC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36E350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B45E3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4D66E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8344F" w14:textId="77777777" w:rsidR="00415667" w:rsidRDefault="00415667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699CA8A7" w:rsidR="00897565" w:rsidRPr="00415667" w:rsidRDefault="005A35A2" w:rsidP="00415667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15667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415667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415667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415667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41566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6F4B2" w14:textId="77777777" w:rsidR="00020672" w:rsidRDefault="00020672" w:rsidP="009D1C69">
      <w:pPr>
        <w:spacing w:after="0" w:line="240" w:lineRule="auto"/>
      </w:pPr>
      <w:r>
        <w:separator/>
      </w:r>
    </w:p>
  </w:endnote>
  <w:endnote w:type="continuationSeparator" w:id="0">
    <w:p w14:paraId="5A87685E" w14:textId="77777777" w:rsidR="00020672" w:rsidRDefault="0002067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E98DE" w14:textId="77777777" w:rsidR="00020672" w:rsidRDefault="00020672" w:rsidP="009D1C69">
      <w:pPr>
        <w:spacing w:after="0" w:line="240" w:lineRule="auto"/>
      </w:pPr>
      <w:r>
        <w:separator/>
      </w:r>
    </w:p>
  </w:footnote>
  <w:footnote w:type="continuationSeparator" w:id="0">
    <w:p w14:paraId="7B86F7BC" w14:textId="77777777" w:rsidR="00020672" w:rsidRDefault="0002067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711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614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525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436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4347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5258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6169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7080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991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20672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15667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4E5F1-7501-43C3-BDC2-C02CC7FD6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7</TotalTime>
  <Pages>16</Pages>
  <Words>1409</Words>
  <Characters>8037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83</cp:revision>
  <cp:lastPrinted>2020-12-03T14:51:00Z</cp:lastPrinted>
  <dcterms:created xsi:type="dcterms:W3CDTF">2020-11-26T11:28:00Z</dcterms:created>
  <dcterms:modified xsi:type="dcterms:W3CDTF">2021-05-30T17:15:00Z</dcterms:modified>
</cp:coreProperties>
</file>